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107E" w:rsidRDefault="00DA2072">
      <w:pPr>
        <w:pStyle w:val="Heading2"/>
      </w:pPr>
      <w:bookmarkStart w:id="0" w:name="page-break"/>
      <w:bookmarkStart w:id="1" w:name="_GoBack"/>
      <w:bookmarkEnd w:id="0"/>
      <w:bookmarkEnd w:id="1"/>
      <w:r>
        <w:t>page break</w:t>
      </w:r>
    </w:p>
    <w:p w:rsidR="00F7107E" w:rsidRDefault="00DA2072">
      <w:r>
        <w:pict>
          <v:rect id="_x0000_i1025" style="width:0;height:1.5pt" o:hralign="center" o:hrstd="t" o:hr="t"/>
        </w:pic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1"/>
      </w:pPr>
      <w:bookmarkStart w:id="2" w:name="crew-info"/>
      <w:bookmarkEnd w:id="2"/>
      <w:r>
        <w:t>Crew Info</w:t>
      </w:r>
    </w:p>
    <w:p w:rsidR="00F7107E" w:rsidRDefault="00DA2072">
      <w:pPr>
        <w:pStyle w:val="FirstParagraph"/>
      </w:pPr>
      <w:r>
        <w:t>Crew Leader: Matt Kraft……..Crew Members: Jesse Keltz</w:t>
      </w:r>
    </w:p>
    <w:p w:rsidR="00F7107E" w:rsidRDefault="00DA2072">
      <w:pPr>
        <w:pStyle w:val="BodyText"/>
      </w:pPr>
      <w:r>
        <w:t>Departure Date,Time,Location: 2019-09-17 06:00:00, Central Office</w:t>
      </w:r>
    </w:p>
    <w:p w:rsidR="00F7107E" w:rsidRDefault="00DA2072">
      <w:pPr>
        <w:pStyle w:val="Heading1"/>
      </w:pPr>
      <w:bookmarkStart w:id="3" w:name="trip-information"/>
      <w:bookmarkEnd w:id="3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98"/>
        <w:gridCol w:w="2141"/>
        <w:gridCol w:w="2215"/>
        <w:gridCol w:w="208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3BIG0345_Big Pond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2.043469999999999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72762500000000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7 10:04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3WAN0338_Waneta Lak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967475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829843999999994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7 12:16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1CRY0260_Crystal Lak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870038000000001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5.019435999999999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7 15:14:00</w:t>
            </w:r>
          </w:p>
        </w:tc>
      </w:tr>
    </w:tbl>
    <w:p w:rsidR="00F7107E" w:rsidRDefault="00DA2072">
      <w:pPr>
        <w:pStyle w:val="Heading1"/>
      </w:pPr>
      <w:bookmarkStart w:id="4" w:name="boat-and-vehicle-information"/>
      <w:bookmarkEnd w:id="4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Size.Length.Color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6 foot, green</w:t>
            </w:r>
          </w:p>
        </w:tc>
      </w:tr>
      <w:tr w:rsidR="00F7107E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Vehicle.Description</w:t>
            </w:r>
          </w:p>
        </w:tc>
      </w:tr>
      <w:tr w:rsidR="00F7107E">
        <w:trPr>
          <w:gridAfter w:val="1"/>
        </w:trPr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dge Ram Silver (4110)</w:t>
            </w:r>
          </w:p>
        </w:tc>
      </w:tr>
    </w:tbl>
    <w:p w:rsidR="00F7107E" w:rsidRDefault="00DA2072">
      <w:pPr>
        <w:pStyle w:val="Heading1"/>
      </w:pPr>
      <w:r>
        <w:t>On Board Communication and Safety Equipment (in addition to PDFs)</w:t>
      </w:r>
    </w:p>
    <w:p w:rsidR="00F7107E" w:rsidRDefault="00DA2072">
      <w:pPr>
        <w:pStyle w:val="FirstParagraph"/>
      </w:pPr>
      <w:r>
        <w:t>Cell Phone Numbers: (716)997-2645</w:t>
      </w:r>
    </w:p>
    <w:p w:rsidR="00F7107E" w:rsidRDefault="00DA2072">
      <w:pPr>
        <w:pStyle w:val="BodyText"/>
      </w:pPr>
      <w:r>
        <w:t>Marine Radio: -, Distress Flag: -, Distress Light: -, Smoke/Dye Signals: -, Flares: -, Horn: -, Signal Mirror: -, Fire Extinguisher</w:t>
      </w:r>
      <w:r>
        <w:t>(s): -</w:t>
      </w:r>
    </w:p>
    <w:p w:rsidR="00F7107E" w:rsidRDefault="00DA2072">
      <w:pPr>
        <w:pStyle w:val="BodyText"/>
      </w:pPr>
      <w:r>
        <w:t>Comments: Will use Spot 1 when off lake</w:t>
      </w:r>
    </w:p>
    <w:p w:rsidR="00F7107E" w:rsidRDefault="00DA2072">
      <w:pPr>
        <w:pStyle w:val="BodyText"/>
      </w:pPr>
      <w:r>
        <w:t>Float plan holder 1: Karen Woodfield, (518)366-7249</w:t>
      </w:r>
    </w:p>
    <w:p w:rsidR="00F7107E" w:rsidRDefault="00DA2072">
      <w:pPr>
        <w:pStyle w:val="BodyText"/>
      </w:pPr>
      <w:r>
        <w:t>Float plan holder 2: Karen Stainbrook, (518) 428 2252</w:t>
      </w:r>
    </w:p>
    <w:p w:rsidR="00F7107E" w:rsidRDefault="00DA2072">
      <w:pPr>
        <w:pStyle w:val="BodyText"/>
      </w:pPr>
      <w:r>
        <w:t>Hotel Information: hotel - Best Western Monticello, 16 Raceway Rd, Monticello, NY 12701</w:t>
      </w:r>
    </w:p>
    <w:p w:rsidR="00F7107E" w:rsidRDefault="00DA2072">
      <w:pPr>
        <w:pStyle w:val="Heading1"/>
      </w:pPr>
      <w:r>
        <w:lastRenderedPageBreak/>
        <w:t>*******IF BOATERS ARE OVERDUE, SEE INSTRUCTIONS Below*******</w: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2"/>
      </w:pPr>
      <w:bookmarkStart w:id="5" w:name="page-break-1"/>
      <w:bookmarkEnd w:id="5"/>
      <w:r>
        <w:lastRenderedPageBreak/>
        <w:t>page break</w:t>
      </w:r>
    </w:p>
    <w:p w:rsidR="00F7107E" w:rsidRDefault="00DA2072">
      <w:r>
        <w:pict>
          <v:rect id="_x0000_i1026" style="width:0;height:1.5pt" o:hralign="center" o:hrstd="t" o:hr="t"/>
        </w:pic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1"/>
      </w:pPr>
      <w:bookmarkStart w:id="6" w:name="crew-info-1"/>
      <w:bookmarkEnd w:id="6"/>
      <w:r>
        <w:t>Crew Info</w:t>
      </w:r>
    </w:p>
    <w:p w:rsidR="00F7107E" w:rsidRDefault="00DA2072">
      <w:pPr>
        <w:pStyle w:val="FirstParagraph"/>
      </w:pPr>
      <w:r>
        <w:t>Crew Leader: Matt Kraft……..Crew Members: Jesse Keltz</w:t>
      </w:r>
    </w:p>
    <w:p w:rsidR="00F7107E" w:rsidRDefault="00DA2072">
      <w:pPr>
        <w:pStyle w:val="BodyText"/>
      </w:pPr>
      <w:r>
        <w:t>Departure Date,Time,Location: 2019-09-18 06:30:00, hotel - Best Western Monticello, 16 Raceway Rd, Monticello, NY 12701</w:t>
      </w:r>
    </w:p>
    <w:p w:rsidR="00F7107E" w:rsidRDefault="00DA2072">
      <w:pPr>
        <w:pStyle w:val="Heading1"/>
      </w:pPr>
      <w:bookmarkStart w:id="7" w:name="trip-information-1"/>
      <w:bookmarkEnd w:id="7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517"/>
        <w:gridCol w:w="2141"/>
        <w:gridCol w:w="2215"/>
        <w:gridCol w:w="208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1MOU0114_Mountain Lak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658217999999998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81202999999999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8 08:4</w:t>
            </w:r>
            <w:r>
              <w:t>0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1TOR0100A_Toronto Reservoir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639333000000001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850144999999998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8 10:49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1CHE0106_Chestnut Ridge Pond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66137100000000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869989000000004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8 13:54:00</w:t>
            </w:r>
          </w:p>
        </w:tc>
      </w:tr>
    </w:tbl>
    <w:p w:rsidR="00F7107E" w:rsidRDefault="00DA2072">
      <w:pPr>
        <w:pStyle w:val="Heading1"/>
      </w:pPr>
      <w:bookmarkStart w:id="8" w:name="boat-and-vehicle-information-1"/>
      <w:bookmarkEnd w:id="8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Size.Length.Color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motor boat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Kishbaugh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7 foot, white</w:t>
            </w:r>
          </w:p>
        </w:tc>
      </w:tr>
      <w:tr w:rsidR="00F7107E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Vehicle.Description</w:t>
            </w:r>
          </w:p>
        </w:tc>
      </w:tr>
      <w:tr w:rsidR="00F7107E">
        <w:trPr>
          <w:gridAfter w:val="1"/>
        </w:trPr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dge Ram Silver (4110)</w:t>
            </w:r>
          </w:p>
        </w:tc>
      </w:tr>
    </w:tbl>
    <w:p w:rsidR="00F7107E" w:rsidRDefault="00DA2072">
      <w:pPr>
        <w:pStyle w:val="Heading1"/>
      </w:pPr>
      <w:r>
        <w:t>On Board Communication and Safety Equipment (in addition to PDFs)</w:t>
      </w:r>
    </w:p>
    <w:p w:rsidR="00F7107E" w:rsidRDefault="00DA2072">
      <w:pPr>
        <w:pStyle w:val="FirstParagraph"/>
      </w:pPr>
      <w:r>
        <w:t>Cell Phone Numbers: (716)997-2645</w:t>
      </w:r>
    </w:p>
    <w:p w:rsidR="00F7107E" w:rsidRDefault="00DA2072">
      <w:pPr>
        <w:pStyle w:val="BodyText"/>
      </w:pPr>
      <w:r>
        <w:t>Marine Radio: -, Distress Flag: -, Distress Light: -, Smoke/Dye Signals: -, Flares: X, Horn: X, Signal Mirror: -, Fire Extinguisher(s): X</w:t>
      </w:r>
    </w:p>
    <w:p w:rsidR="00F7107E" w:rsidRDefault="00DA2072">
      <w:pPr>
        <w:pStyle w:val="BodyText"/>
      </w:pPr>
      <w:r>
        <w:t>Comments: Will use Spot 1 when off lake</w:t>
      </w:r>
    </w:p>
    <w:p w:rsidR="00F7107E" w:rsidRDefault="00DA2072">
      <w:pPr>
        <w:pStyle w:val="BodyText"/>
      </w:pPr>
      <w:r>
        <w:t>Float plan holder 1: Karen Woodfield, (518)366-7249</w:t>
      </w:r>
    </w:p>
    <w:p w:rsidR="00F7107E" w:rsidRDefault="00DA2072">
      <w:pPr>
        <w:pStyle w:val="BodyText"/>
      </w:pPr>
      <w:r>
        <w:t>Float plan holder 2: Karen Stainbrook, (518) 428 2252</w:t>
      </w:r>
    </w:p>
    <w:p w:rsidR="00F7107E" w:rsidRDefault="00DA2072">
      <w:pPr>
        <w:pStyle w:val="BodyText"/>
      </w:pPr>
      <w:r>
        <w:t>Hotel Information: hotel - Best Western Monticello, 16 Raceway Rd, Monticello, NY 12701</w:t>
      </w:r>
    </w:p>
    <w:p w:rsidR="00F7107E" w:rsidRDefault="00DA2072">
      <w:pPr>
        <w:pStyle w:val="Heading1"/>
      </w:pPr>
      <w:r>
        <w:lastRenderedPageBreak/>
        <w:t xml:space="preserve">*******IF BOATERS ARE </w:t>
      </w:r>
      <w:r>
        <w:t>OVERDUE, SEE INSTRUCTIONS Below*******</w: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2"/>
      </w:pPr>
      <w:bookmarkStart w:id="9" w:name="page-break-2"/>
      <w:bookmarkEnd w:id="9"/>
      <w:r>
        <w:lastRenderedPageBreak/>
        <w:t>page break</w:t>
      </w:r>
    </w:p>
    <w:p w:rsidR="00F7107E" w:rsidRDefault="00DA2072">
      <w:r>
        <w:pict>
          <v:rect id="_x0000_i1027" style="width:0;height:1.5pt" o:hralign="center" o:hrstd="t" o:hr="t"/>
        </w:pic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1"/>
      </w:pPr>
      <w:bookmarkStart w:id="10" w:name="crew-info-2"/>
      <w:bookmarkEnd w:id="10"/>
      <w:r>
        <w:t>Crew Info</w:t>
      </w:r>
    </w:p>
    <w:p w:rsidR="00F7107E" w:rsidRDefault="00DA2072">
      <w:pPr>
        <w:pStyle w:val="FirstParagraph"/>
      </w:pPr>
      <w:r>
        <w:t>Crew Leader: Matt Kraft……..Crew Members: Jesse Keltz</w:t>
      </w:r>
    </w:p>
    <w:p w:rsidR="00F7107E" w:rsidRDefault="00DA2072">
      <w:pPr>
        <w:pStyle w:val="BodyText"/>
      </w:pPr>
      <w:r>
        <w:t>Departure Date,Time,Location: 2019-09-19 06:30:00, hotel - Best Western Monticello, 16 Raceway Rd, Monticello, NY 12701</w:t>
      </w:r>
    </w:p>
    <w:p w:rsidR="00F7107E" w:rsidRDefault="00DA2072">
      <w:pPr>
        <w:pStyle w:val="Heading1"/>
      </w:pPr>
      <w:bookmarkStart w:id="11" w:name="trip-information-2"/>
      <w:bookmarkEnd w:id="11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115"/>
        <w:gridCol w:w="2141"/>
        <w:gridCol w:w="2215"/>
        <w:gridCol w:w="208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1MON0096A_Mongaup Falls Reservoir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553609000000002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779409999999999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9 09:46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1CHA0173A_Lake Champion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514775999999998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83021599999999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9 12:25:00</w:t>
            </w:r>
          </w:p>
        </w:tc>
      </w:tr>
    </w:tbl>
    <w:p w:rsidR="00F7107E" w:rsidRDefault="00DA2072">
      <w:pPr>
        <w:pStyle w:val="Heading1"/>
      </w:pPr>
      <w:bookmarkStart w:id="12" w:name="boat-and-vehicle-information-2"/>
      <w:bookmarkEnd w:id="12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3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Size.Length.Color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6 foot, green</w:t>
            </w:r>
          </w:p>
        </w:tc>
      </w:tr>
      <w:tr w:rsidR="00F7107E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Vehicle.Description</w:t>
            </w:r>
          </w:p>
        </w:tc>
      </w:tr>
      <w:tr w:rsidR="00F7107E">
        <w:trPr>
          <w:gridAfter w:val="1"/>
        </w:trPr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dge Ram Silver (4110)</w:t>
            </w:r>
          </w:p>
        </w:tc>
      </w:tr>
    </w:tbl>
    <w:p w:rsidR="00F7107E" w:rsidRDefault="00DA2072">
      <w:pPr>
        <w:pStyle w:val="Heading1"/>
      </w:pPr>
      <w:r>
        <w:t>On Board Communication and Safety Equipment (in addition to PDFs)</w:t>
      </w:r>
    </w:p>
    <w:p w:rsidR="00F7107E" w:rsidRDefault="00DA2072">
      <w:pPr>
        <w:pStyle w:val="FirstParagraph"/>
      </w:pPr>
      <w:r>
        <w:t>Cell Phone Numbers: (716)997-2645</w:t>
      </w:r>
    </w:p>
    <w:p w:rsidR="00F7107E" w:rsidRDefault="00DA2072">
      <w:pPr>
        <w:pStyle w:val="BodyText"/>
      </w:pPr>
      <w:r>
        <w:t>Marine Radio: -, Distress Flag: -, Distress Light: -, Smoke/Dye Signals: -, Flares: -, Horn: -, Signal Mirror: -, Fire Extinguisher(s): -</w:t>
      </w:r>
    </w:p>
    <w:p w:rsidR="00F7107E" w:rsidRDefault="00DA2072">
      <w:pPr>
        <w:pStyle w:val="BodyText"/>
      </w:pPr>
      <w:r>
        <w:t>Comments: Will use</w:t>
      </w:r>
      <w:r>
        <w:t xml:space="preserve"> Spot 1 when off lake</w:t>
      </w:r>
    </w:p>
    <w:p w:rsidR="00F7107E" w:rsidRDefault="00DA2072">
      <w:pPr>
        <w:pStyle w:val="BodyText"/>
      </w:pPr>
      <w:r>
        <w:t>Float plan holder 1: Karen Woodfield, (518)366-7249</w:t>
      </w:r>
    </w:p>
    <w:p w:rsidR="00F7107E" w:rsidRDefault="00DA2072">
      <w:pPr>
        <w:pStyle w:val="BodyText"/>
      </w:pPr>
      <w:r>
        <w:t>Float plan holder 2: Karen Stainbrook, (518) 428 2252</w:t>
      </w:r>
    </w:p>
    <w:p w:rsidR="00F7107E" w:rsidRDefault="00DA2072">
      <w:pPr>
        <w:pStyle w:val="BodyText"/>
      </w:pPr>
      <w:r>
        <w:t>Hotel Information: NA</w:t>
      </w:r>
    </w:p>
    <w:p w:rsidR="00F7107E" w:rsidRDefault="00DA2072">
      <w:pPr>
        <w:pStyle w:val="Heading1"/>
      </w:pPr>
      <w:r>
        <w:lastRenderedPageBreak/>
        <w:t>*******IF BOATERS ARE OVERDUE, SEE INSTRUCTIONS Below*******</w: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2"/>
      </w:pPr>
      <w:bookmarkStart w:id="13" w:name="page-break-3"/>
      <w:bookmarkEnd w:id="13"/>
      <w:r>
        <w:lastRenderedPageBreak/>
        <w:t>page break</w:t>
      </w:r>
    </w:p>
    <w:p w:rsidR="00F7107E" w:rsidRDefault="00DA2072">
      <w:r>
        <w:pict>
          <v:rect id="_x0000_i1028" style="width:0;height:1.5pt" o:hralign="center" o:hrstd="t" o:hr="t"/>
        </w:pic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1"/>
      </w:pPr>
      <w:bookmarkStart w:id="14" w:name="crew-info-3"/>
      <w:bookmarkEnd w:id="14"/>
      <w:r>
        <w:t>Crew Info</w:t>
      </w:r>
    </w:p>
    <w:p w:rsidR="00F7107E" w:rsidRDefault="00DA2072">
      <w:pPr>
        <w:pStyle w:val="FirstParagraph"/>
      </w:pPr>
      <w:r>
        <w:t>Crew Leader: Alene Onion……..Crew Members: Andrea Conine</w:t>
      </w:r>
    </w:p>
    <w:p w:rsidR="00F7107E" w:rsidRDefault="00DA2072">
      <w:pPr>
        <w:pStyle w:val="BodyText"/>
      </w:pPr>
      <w:r>
        <w:t>Departure Date,Time,Location: 2019-09-17 06:00:00, Central Office</w:t>
      </w:r>
    </w:p>
    <w:p w:rsidR="00F7107E" w:rsidRDefault="00DA2072">
      <w:pPr>
        <w:pStyle w:val="Heading1"/>
      </w:pPr>
      <w:bookmarkStart w:id="15" w:name="trip-information-3"/>
      <w:bookmarkEnd w:id="15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90"/>
        <w:gridCol w:w="2141"/>
        <w:gridCol w:w="2215"/>
        <w:gridCol w:w="208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</w:t>
            </w:r>
            <w:r>
              <w:t>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2HAW0005A_Hawthorne lak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37878400000000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620329999999996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7 09:49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2MAR0002_Martin Lak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401010999999997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651651000000001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7 12:39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2RE10003_Reservoir No.1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388596999999997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690835000000007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7 15:19:00</w:t>
            </w:r>
          </w:p>
        </w:tc>
      </w:tr>
    </w:tbl>
    <w:p w:rsidR="00F7107E" w:rsidRDefault="00DA2072">
      <w:pPr>
        <w:pStyle w:val="Heading1"/>
      </w:pPr>
      <w:bookmarkStart w:id="16" w:name="boat-and-vehicle-information-3"/>
      <w:bookmarkEnd w:id="16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48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Size.Length.Color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5 foot, aluminum</w:t>
            </w:r>
          </w:p>
        </w:tc>
      </w:tr>
      <w:tr w:rsidR="00F7107E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Vehicle.Description</w:t>
            </w:r>
          </w:p>
        </w:tc>
      </w:tr>
      <w:tr w:rsidR="00F7107E">
        <w:trPr>
          <w:gridAfter w:val="1"/>
        </w:trPr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dge Ram Silver (4109)</w:t>
            </w:r>
          </w:p>
        </w:tc>
      </w:tr>
    </w:tbl>
    <w:p w:rsidR="00F7107E" w:rsidRDefault="00DA2072">
      <w:pPr>
        <w:pStyle w:val="Heading1"/>
      </w:pPr>
      <w:r>
        <w:t>On Board Communication and Safety Equipment (in addition to PDFs)</w:t>
      </w:r>
    </w:p>
    <w:p w:rsidR="00F7107E" w:rsidRDefault="00DA2072">
      <w:pPr>
        <w:pStyle w:val="FirstParagraph"/>
      </w:pPr>
      <w:r>
        <w:t>Cell Phone Numbers: (314)910-2334</w:t>
      </w:r>
    </w:p>
    <w:p w:rsidR="00F7107E" w:rsidRDefault="00DA2072">
      <w:pPr>
        <w:pStyle w:val="BodyText"/>
      </w:pPr>
      <w:r>
        <w:t>Marine Radio: -, Distress Flag: -, Distress Light: -, Smoke/Dye Signals: -, Flares: -, Horn: -, Signal Mir</w:t>
      </w:r>
      <w:r>
        <w:t>ror: -, Fire Extinguisher(s): -</w:t>
      </w:r>
    </w:p>
    <w:p w:rsidR="00F7107E" w:rsidRDefault="00DA2072">
      <w:pPr>
        <w:pStyle w:val="BodyText"/>
      </w:pPr>
      <w:r>
        <w:t>Comments: Will use SBU 2 when off lake</w:t>
      </w:r>
    </w:p>
    <w:p w:rsidR="00F7107E" w:rsidRDefault="00DA2072">
      <w:pPr>
        <w:pStyle w:val="BodyText"/>
      </w:pPr>
      <w:r>
        <w:t>Float plan holder 1: Karen Woodfield, (518)366-7249</w:t>
      </w:r>
    </w:p>
    <w:p w:rsidR="00F7107E" w:rsidRDefault="00DA2072">
      <w:pPr>
        <w:pStyle w:val="BodyText"/>
      </w:pPr>
      <w:r>
        <w:t>Float plan holder 2: Karen Stainbrook, (518) 428 2252</w:t>
      </w:r>
    </w:p>
    <w:p w:rsidR="00F7107E" w:rsidRDefault="00DA2072">
      <w:pPr>
        <w:pStyle w:val="BodyText"/>
      </w:pPr>
      <w:r>
        <w:t>Hotel Information: hotel - Best Western Monticello, 16 Raceway Rd, Monticello, NY 12701</w:t>
      </w:r>
    </w:p>
    <w:p w:rsidR="00F7107E" w:rsidRDefault="00DA2072">
      <w:pPr>
        <w:pStyle w:val="Heading1"/>
      </w:pPr>
      <w:r>
        <w:lastRenderedPageBreak/>
        <w:t>*******IF BOATERS ARE OVERDUE, SEE INSTRUCTIONS Below*******</w: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2"/>
      </w:pPr>
      <w:bookmarkStart w:id="17" w:name="page-break-4"/>
      <w:bookmarkEnd w:id="17"/>
      <w:r>
        <w:lastRenderedPageBreak/>
        <w:t>page break</w:t>
      </w:r>
    </w:p>
    <w:p w:rsidR="00F7107E" w:rsidRDefault="00DA2072">
      <w:r>
        <w:pict>
          <v:rect id="_x0000_i1029" style="width:0;height:1.5pt" o:hralign="center" o:hrstd="t" o:hr="t"/>
        </w:pic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858000" cy="11738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107E" w:rsidRDefault="00DA2072">
      <w:pPr>
        <w:pStyle w:val="Heading1"/>
      </w:pPr>
      <w:bookmarkStart w:id="18" w:name="crew-info-4"/>
      <w:bookmarkEnd w:id="18"/>
      <w:r>
        <w:t>Crew Info</w:t>
      </w:r>
    </w:p>
    <w:p w:rsidR="00F7107E" w:rsidRDefault="00DA2072">
      <w:pPr>
        <w:pStyle w:val="FirstParagraph"/>
      </w:pPr>
      <w:r>
        <w:t>Crew Leader: Alene Onion……..Crew Members: Andrea Conine</w:t>
      </w:r>
    </w:p>
    <w:p w:rsidR="00F7107E" w:rsidRDefault="00DA2072">
      <w:pPr>
        <w:pStyle w:val="BodyText"/>
      </w:pPr>
      <w:r>
        <w:t>Departure Date,Time,Loca</w:t>
      </w:r>
      <w:r>
        <w:t>tion: 2019-09-18 06:30:00, hotel - Best Western Monticello, 16 Raceway Rd, Monticello, NY 12701</w:t>
      </w:r>
    </w:p>
    <w:p w:rsidR="00F7107E" w:rsidRDefault="00DA2072">
      <w:pPr>
        <w:pStyle w:val="Heading1"/>
      </w:pPr>
      <w:bookmarkStart w:id="19" w:name="trip-information-4"/>
      <w:bookmarkEnd w:id="19"/>
      <w:r>
        <w:t>Trip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332"/>
        <w:gridCol w:w="2141"/>
        <w:gridCol w:w="2215"/>
        <w:gridCol w:w="2080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2EAS0055_East Pond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728673000000001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573066999999995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8 08:49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2WOL0037_Wolf Lak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59247400000000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595776999999998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8 11:11:00</w:t>
            </w:r>
          </w:p>
        </w:tc>
      </w:tr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Lak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Y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X_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Return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402LOU0040_Lake Louise Mari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41.603740999999999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-74.577921000000003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2019-09-18 13:14:00</w:t>
            </w:r>
          </w:p>
        </w:tc>
      </w:tr>
    </w:tbl>
    <w:p w:rsidR="00F7107E" w:rsidRDefault="00DA2072">
      <w:pPr>
        <w:pStyle w:val="Heading1"/>
      </w:pPr>
      <w:bookmarkStart w:id="20" w:name="boat-and-vehicle-information-4"/>
      <w:bookmarkEnd w:id="20"/>
      <w:r>
        <w:t>Boat and Vehicle 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6"/>
        <w:gridCol w:w="2496"/>
        <w:gridCol w:w="1848"/>
      </w:tblGrid>
      <w:tr w:rsidR="00F7107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Manufactu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Size.Length.Color</w:t>
            </w:r>
          </w:p>
        </w:tc>
      </w:tr>
      <w:tr w:rsidR="00F7107E"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canoe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we-no-nah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15 foot, aluminum</w:t>
            </w:r>
          </w:p>
        </w:tc>
      </w:tr>
      <w:tr w:rsidR="00F7107E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Boat.Own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7107E" w:rsidRDefault="00DA2072">
            <w:pPr>
              <w:pStyle w:val="Compact"/>
            </w:pPr>
            <w:r>
              <w:t>Vehicle.Description</w:t>
            </w:r>
          </w:p>
        </w:tc>
      </w:tr>
      <w:tr w:rsidR="00F7107E">
        <w:trPr>
          <w:gridAfter w:val="1"/>
        </w:trPr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W</w:t>
            </w:r>
          </w:p>
        </w:tc>
        <w:tc>
          <w:tcPr>
            <w:tcW w:w="0" w:type="auto"/>
          </w:tcPr>
          <w:p w:rsidR="00F7107E" w:rsidRDefault="00DA2072">
            <w:pPr>
              <w:pStyle w:val="Compact"/>
            </w:pPr>
            <w:r>
              <w:t>Dodge Ram Silver (4109)</w:t>
            </w:r>
          </w:p>
        </w:tc>
      </w:tr>
    </w:tbl>
    <w:p w:rsidR="00F7107E" w:rsidRDefault="00DA2072">
      <w:pPr>
        <w:pStyle w:val="Heading1"/>
      </w:pPr>
      <w:bookmarkStart w:id="21" w:name="on-board-communication-and-safety-equipm"/>
      <w:bookmarkEnd w:id="21"/>
      <w:r>
        <w:t>On Board Communication and Safety Equipment (in addition to PDFs)</w:t>
      </w:r>
    </w:p>
    <w:p w:rsidR="00F7107E" w:rsidRDefault="00DA2072">
      <w:pPr>
        <w:pStyle w:val="FirstParagraph"/>
      </w:pPr>
      <w:r>
        <w:t>Cell Phone Numbers: (314)910-2334</w:t>
      </w:r>
    </w:p>
    <w:p w:rsidR="00F7107E" w:rsidRDefault="00DA2072">
      <w:pPr>
        <w:pStyle w:val="BodyText"/>
      </w:pPr>
      <w:r>
        <w:t>Marine Radio: -, Distress Flag: -, Distress Light: -, Smoke/Dye Signals: -, Flares: -, Horn: -, Signal Mirror: -, Fire Extinguisher(s): -</w:t>
      </w:r>
    </w:p>
    <w:p w:rsidR="00F7107E" w:rsidRDefault="00DA2072">
      <w:pPr>
        <w:pStyle w:val="BodyText"/>
      </w:pPr>
      <w:r>
        <w:t>Comments: Will use</w:t>
      </w:r>
      <w:r>
        <w:t xml:space="preserve"> SBU 2 when off lake</w:t>
      </w:r>
    </w:p>
    <w:p w:rsidR="00F7107E" w:rsidRDefault="00DA2072">
      <w:pPr>
        <w:pStyle w:val="BodyText"/>
      </w:pPr>
      <w:r>
        <w:t>Float plan holder 1: Karen Woodfield, (518)366-7249</w:t>
      </w:r>
    </w:p>
    <w:p w:rsidR="00F7107E" w:rsidRDefault="00DA2072">
      <w:pPr>
        <w:pStyle w:val="BodyText"/>
      </w:pPr>
      <w:r>
        <w:t>Float plan holder 2: Karen Stainbrook, (518) 428 2252</w:t>
      </w:r>
    </w:p>
    <w:p w:rsidR="00F7107E" w:rsidRDefault="00DA2072">
      <w:pPr>
        <w:pStyle w:val="BodyText"/>
      </w:pPr>
      <w:r>
        <w:t>Hotel Information: NA</w:t>
      </w:r>
    </w:p>
    <w:p w:rsidR="00F7107E" w:rsidRDefault="00DA2072">
      <w:pPr>
        <w:pStyle w:val="Heading1"/>
      </w:pPr>
      <w:bookmarkStart w:id="22" w:name="if-boaters-are-overdue-see-instructions-"/>
      <w:bookmarkEnd w:id="22"/>
      <w:r>
        <w:lastRenderedPageBreak/>
        <w:t>*******IF BOATERS ARE OVERDUE, SEE INSTRUCTIONS Below*******</w:t>
      </w:r>
    </w:p>
    <w:p w:rsidR="00F7107E" w:rsidRDefault="00DA2072">
      <w:pPr>
        <w:pStyle w:val="Figure"/>
      </w:pPr>
      <w:r>
        <w:rPr>
          <w:noProof/>
        </w:rPr>
        <w:drawing>
          <wp:inline distT="0" distB="0" distL="0" distR="0">
            <wp:extent cx="6516303" cy="167479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float.pla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7107E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072" w:rsidRDefault="00DA2072">
      <w:pPr>
        <w:spacing w:after="0"/>
      </w:pPr>
      <w:r>
        <w:separator/>
      </w:r>
    </w:p>
  </w:endnote>
  <w:endnote w:type="continuationSeparator" w:id="0">
    <w:p w:rsidR="00DA2072" w:rsidRDefault="00DA20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072" w:rsidRDefault="00DA2072">
      <w:r>
        <w:separator/>
      </w:r>
    </w:p>
  </w:footnote>
  <w:footnote w:type="continuationSeparator" w:id="0">
    <w:p w:rsidR="00DA2072" w:rsidRDefault="00DA2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E26EA8"/>
    <w:multiLevelType w:val="multilevel"/>
    <w:tmpl w:val="4886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339A"/>
    <w:rsid w:val="008D6863"/>
    <w:rsid w:val="00B86B75"/>
    <w:rsid w:val="00BC48D5"/>
    <w:rsid w:val="00C36279"/>
    <w:rsid w:val="00DA2072"/>
    <w:rsid w:val="00E315A3"/>
    <w:rsid w:val="00F710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D96C62-CC2C-46CB-9F79-2FABBB6F8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8033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0339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09-16T18:25:00Z</dcterms:created>
  <dcterms:modified xsi:type="dcterms:W3CDTF">2019-09-16T18:25:00Z</dcterms:modified>
</cp:coreProperties>
</file>